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an Camba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ba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6 Mavor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an@cambata.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332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